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4BC88" w14:textId="77777777" w:rsidR="00106DA0" w:rsidRDefault="00F92CF1" w:rsidP="00F92CF1">
      <w:pPr>
        <w:jc w:val="center"/>
        <w:rPr>
          <w:rFonts w:cstheme="minorHAnsi"/>
          <w:b/>
          <w:bCs/>
          <w:sz w:val="32"/>
          <w:szCs w:val="32"/>
        </w:rPr>
      </w:pPr>
      <w:r w:rsidRPr="00612853">
        <w:rPr>
          <w:rFonts w:cstheme="minorHAnsi"/>
          <w:b/>
          <w:bCs/>
          <w:sz w:val="32"/>
          <w:szCs w:val="32"/>
        </w:rPr>
        <w:t xml:space="preserve">INFORMATIVO – PROCESSO SELETIVO </w:t>
      </w:r>
      <w:r w:rsidR="00106DA0">
        <w:rPr>
          <w:rFonts w:cstheme="minorHAnsi"/>
          <w:b/>
          <w:bCs/>
          <w:sz w:val="32"/>
          <w:szCs w:val="32"/>
        </w:rPr>
        <w:t>2023</w:t>
      </w:r>
    </w:p>
    <w:p w14:paraId="7EC3D41A" w14:textId="77167FDF" w:rsidR="00106DA0" w:rsidRDefault="00444497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RGUIÇÃO</w:t>
      </w:r>
      <w:r w:rsidR="00106DA0">
        <w:rPr>
          <w:rFonts w:cstheme="minorHAnsi"/>
          <w:b/>
          <w:bCs/>
          <w:sz w:val="32"/>
          <w:szCs w:val="32"/>
        </w:rPr>
        <w:t xml:space="preserve"> – </w:t>
      </w:r>
      <w:r w:rsidR="00E757CD">
        <w:rPr>
          <w:rFonts w:cstheme="minorHAnsi"/>
          <w:b/>
          <w:bCs/>
          <w:sz w:val="32"/>
          <w:szCs w:val="32"/>
        </w:rPr>
        <w:t>MESTRADO (Mensuração e intervenção em psicologia)</w:t>
      </w:r>
    </w:p>
    <w:p w14:paraId="287A0DEC" w14:textId="739443BA" w:rsidR="00106DA0" w:rsidRDefault="00106DA0" w:rsidP="00106D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LOCAL: </w:t>
      </w:r>
      <w:r w:rsidRPr="00B861E2">
        <w:rPr>
          <w:rFonts w:cstheme="minorHAnsi"/>
          <w:b/>
          <w:bCs/>
          <w:sz w:val="32"/>
          <w:szCs w:val="32"/>
        </w:rPr>
        <w:t>Sala 2060</w:t>
      </w:r>
      <w:r>
        <w:rPr>
          <w:rFonts w:cstheme="minorHAnsi"/>
          <w:b/>
          <w:bCs/>
          <w:sz w:val="32"/>
          <w:szCs w:val="32"/>
        </w:rPr>
        <w:t xml:space="preserve"> - FAFICH</w:t>
      </w:r>
    </w:p>
    <w:p w14:paraId="12D2A83C" w14:textId="77777777" w:rsidR="00A357DD" w:rsidRPr="00612853" w:rsidRDefault="00A357DD" w:rsidP="001D4375">
      <w:pPr>
        <w:jc w:val="both"/>
        <w:rPr>
          <w:rFonts w:cstheme="minorHAnsi"/>
        </w:rPr>
      </w:pPr>
    </w:p>
    <w:p w14:paraId="5AC7AE68" w14:textId="7C4C056C" w:rsidR="00F92CF1" w:rsidRDefault="00106DA0" w:rsidP="00F92CF1">
      <w:pPr>
        <w:jc w:val="center"/>
        <w:rPr>
          <w:rFonts w:cstheme="minorHAnsi"/>
          <w:b/>
          <w:bCs/>
          <w:sz w:val="32"/>
          <w:szCs w:val="32"/>
        </w:rPr>
      </w:pPr>
      <w:r w:rsidRPr="00444497">
        <w:rPr>
          <w:rFonts w:cstheme="minorHAnsi"/>
          <w:b/>
          <w:bCs/>
          <w:sz w:val="32"/>
          <w:szCs w:val="32"/>
        </w:rPr>
        <w:t>TERÇA</w:t>
      </w:r>
      <w:r w:rsidR="006B2411" w:rsidRPr="00444497">
        <w:rPr>
          <w:rFonts w:cstheme="minorHAnsi"/>
          <w:b/>
          <w:bCs/>
          <w:sz w:val="32"/>
          <w:szCs w:val="32"/>
        </w:rPr>
        <w:t>-FEIRA</w:t>
      </w:r>
      <w:r w:rsidR="00444497">
        <w:rPr>
          <w:rFonts w:cstheme="minorHAnsi"/>
          <w:b/>
          <w:bCs/>
          <w:sz w:val="32"/>
          <w:szCs w:val="32"/>
        </w:rPr>
        <w:t xml:space="preserve"> </w:t>
      </w:r>
      <w:r w:rsidR="00F92CF1" w:rsidRPr="00444497">
        <w:rPr>
          <w:rFonts w:cstheme="minorHAnsi"/>
          <w:b/>
          <w:bCs/>
          <w:sz w:val="32"/>
          <w:szCs w:val="32"/>
        </w:rPr>
        <w:t>(</w:t>
      </w:r>
      <w:r w:rsidR="00E757CD">
        <w:rPr>
          <w:rFonts w:cstheme="minorHAnsi"/>
          <w:b/>
          <w:bCs/>
          <w:sz w:val="32"/>
          <w:szCs w:val="32"/>
        </w:rPr>
        <w:t>01</w:t>
      </w:r>
      <w:r w:rsidR="003C0CFE" w:rsidRPr="00444497">
        <w:rPr>
          <w:rFonts w:cstheme="minorHAnsi"/>
          <w:b/>
          <w:bCs/>
          <w:sz w:val="32"/>
          <w:szCs w:val="32"/>
        </w:rPr>
        <w:t>/</w:t>
      </w:r>
      <w:r w:rsidRPr="00444497">
        <w:rPr>
          <w:rFonts w:cstheme="minorHAnsi"/>
          <w:b/>
          <w:bCs/>
          <w:sz w:val="32"/>
          <w:szCs w:val="32"/>
        </w:rPr>
        <w:t>1</w:t>
      </w:r>
      <w:r w:rsidR="00E757CD">
        <w:rPr>
          <w:rFonts w:cstheme="minorHAnsi"/>
          <w:b/>
          <w:bCs/>
          <w:sz w:val="32"/>
          <w:szCs w:val="32"/>
        </w:rPr>
        <w:t>1</w:t>
      </w:r>
      <w:r w:rsidR="00F92CF1" w:rsidRPr="00444497">
        <w:rPr>
          <w:rFonts w:cstheme="minorHAnsi"/>
          <w:b/>
          <w:bCs/>
          <w:sz w:val="32"/>
          <w:szCs w:val="32"/>
        </w:rPr>
        <w:t>/202</w:t>
      </w:r>
      <w:r w:rsidRPr="00444497">
        <w:rPr>
          <w:rFonts w:cstheme="minorHAnsi"/>
          <w:b/>
          <w:bCs/>
          <w:sz w:val="32"/>
          <w:szCs w:val="32"/>
        </w:rPr>
        <w:t>2</w:t>
      </w:r>
      <w:r w:rsidR="00F92CF1" w:rsidRPr="00444497">
        <w:rPr>
          <w:rFonts w:cstheme="minorHAnsi"/>
          <w:b/>
          <w:bCs/>
          <w:sz w:val="32"/>
          <w:szCs w:val="32"/>
        </w:rPr>
        <w:t>)</w:t>
      </w:r>
    </w:p>
    <w:p w14:paraId="281F0BF1" w14:textId="77777777" w:rsidR="00B861E2" w:rsidRPr="00444497" w:rsidRDefault="00B861E2" w:rsidP="00F92CF1">
      <w:pPr>
        <w:jc w:val="center"/>
        <w:rPr>
          <w:rFonts w:cstheme="minorHAnsi"/>
          <w:b/>
          <w:bCs/>
          <w:sz w:val="32"/>
          <w:szCs w:val="32"/>
        </w:rPr>
      </w:pPr>
    </w:p>
    <w:tbl>
      <w:tblPr>
        <w:tblStyle w:val="Tabelacomgrade"/>
        <w:tblW w:w="10349" w:type="dxa"/>
        <w:jc w:val="center"/>
        <w:tblLook w:val="04A0" w:firstRow="1" w:lastRow="0" w:firstColumn="1" w:lastColumn="0" w:noHBand="0" w:noVBand="1"/>
      </w:tblPr>
      <w:tblGrid>
        <w:gridCol w:w="2836"/>
        <w:gridCol w:w="7513"/>
      </w:tblGrid>
      <w:tr w:rsidR="00B861E2" w:rsidRPr="00106DA0" w14:paraId="647A0D66" w14:textId="65017452" w:rsidTr="00B861E2">
        <w:trPr>
          <w:jc w:val="center"/>
        </w:trPr>
        <w:tc>
          <w:tcPr>
            <w:tcW w:w="2836" w:type="dxa"/>
          </w:tcPr>
          <w:p w14:paraId="397AC29E" w14:textId="74390463" w:rsidR="00B861E2" w:rsidRPr="00444497" w:rsidRDefault="00B861E2" w:rsidP="00444497">
            <w:pPr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Horário</w:t>
            </w:r>
          </w:p>
        </w:tc>
        <w:tc>
          <w:tcPr>
            <w:tcW w:w="7513" w:type="dxa"/>
          </w:tcPr>
          <w:p w14:paraId="35890463" w14:textId="1961E8EE" w:rsidR="00B861E2" w:rsidRPr="00444497" w:rsidRDefault="00B861E2" w:rsidP="0044449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b/>
                <w:bCs/>
                <w:sz w:val="26"/>
                <w:szCs w:val="26"/>
              </w:rPr>
            </w:pPr>
            <w:r w:rsidRPr="00444497">
              <w:rPr>
                <w:rFonts w:cstheme="minorHAnsi"/>
                <w:b/>
                <w:bCs/>
                <w:sz w:val="26"/>
                <w:szCs w:val="26"/>
              </w:rPr>
              <w:t>Candidato</w:t>
            </w:r>
            <w:r>
              <w:rPr>
                <w:rFonts w:cstheme="minorHAnsi"/>
                <w:b/>
                <w:bCs/>
                <w:sz w:val="26"/>
                <w:szCs w:val="26"/>
              </w:rPr>
              <w:t xml:space="preserve">/candidata </w:t>
            </w:r>
          </w:p>
        </w:tc>
      </w:tr>
      <w:tr w:rsidR="00B861E2" w:rsidRPr="00106DA0" w14:paraId="01F48AA3" w14:textId="77777777" w:rsidTr="00B861E2">
        <w:trPr>
          <w:jc w:val="center"/>
        </w:trPr>
        <w:tc>
          <w:tcPr>
            <w:tcW w:w="2836" w:type="dxa"/>
          </w:tcPr>
          <w:p w14:paraId="22D1CE28" w14:textId="6D59D3FE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8:00 – 08:</w:t>
            </w:r>
            <w:r>
              <w:rPr>
                <w:rFonts w:cstheme="minorHAnsi"/>
                <w:sz w:val="26"/>
                <w:szCs w:val="26"/>
              </w:rPr>
              <w:t>2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65DE8682" w14:textId="7E60BAB7" w:rsidR="00B861E2" w:rsidRPr="00106DA0" w:rsidRDefault="00B861E2" w:rsidP="003452C8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Alexandra Bispo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Piumbini</w:t>
            </w:r>
            <w:proofErr w:type="spellEnd"/>
          </w:p>
        </w:tc>
      </w:tr>
      <w:tr w:rsidR="00B861E2" w:rsidRPr="00106DA0" w14:paraId="09313200" w14:textId="1D82832B" w:rsidTr="00B861E2">
        <w:trPr>
          <w:jc w:val="center"/>
        </w:trPr>
        <w:tc>
          <w:tcPr>
            <w:tcW w:w="2836" w:type="dxa"/>
          </w:tcPr>
          <w:p w14:paraId="3960EE2D" w14:textId="12FAAD7E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8:</w:t>
            </w:r>
            <w:r>
              <w:rPr>
                <w:rFonts w:cstheme="minorHAnsi"/>
                <w:sz w:val="26"/>
                <w:szCs w:val="26"/>
              </w:rPr>
              <w:t>2</w:t>
            </w:r>
            <w:r w:rsidRPr="00106DA0">
              <w:rPr>
                <w:rFonts w:cstheme="minorHAnsi"/>
                <w:sz w:val="26"/>
                <w:szCs w:val="26"/>
              </w:rPr>
              <w:t>0 – 0</w:t>
            </w:r>
            <w:r>
              <w:rPr>
                <w:rFonts w:cstheme="minorHAnsi"/>
                <w:sz w:val="26"/>
                <w:szCs w:val="26"/>
              </w:rPr>
              <w:t>8</w:t>
            </w:r>
            <w:r w:rsidRPr="00106DA0">
              <w:rPr>
                <w:rFonts w:cstheme="minorHAnsi"/>
                <w:sz w:val="26"/>
                <w:szCs w:val="26"/>
              </w:rPr>
              <w:t>:</w:t>
            </w:r>
            <w:r>
              <w:rPr>
                <w:rFonts w:cstheme="minorHAnsi"/>
                <w:sz w:val="26"/>
                <w:szCs w:val="26"/>
              </w:rPr>
              <w:t>4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569E124F" w14:textId="7904368A" w:rsidR="00B861E2" w:rsidRPr="00106DA0" w:rsidRDefault="00B861E2" w:rsidP="003452C8">
            <w:pPr>
              <w:tabs>
                <w:tab w:val="left" w:pos="2160"/>
              </w:tabs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Alice França Nery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Pfeilsticker</w:t>
            </w:r>
            <w:proofErr w:type="spellEnd"/>
          </w:p>
        </w:tc>
      </w:tr>
      <w:tr w:rsidR="00B861E2" w:rsidRPr="00106DA0" w14:paraId="39A1792E" w14:textId="0DFA6281" w:rsidTr="00B861E2">
        <w:trPr>
          <w:jc w:val="center"/>
        </w:trPr>
        <w:tc>
          <w:tcPr>
            <w:tcW w:w="2836" w:type="dxa"/>
          </w:tcPr>
          <w:p w14:paraId="3F57E08C" w14:textId="2C5E4F18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106DA0">
              <w:rPr>
                <w:rFonts w:cstheme="minorHAnsi"/>
                <w:sz w:val="26"/>
                <w:szCs w:val="26"/>
              </w:rPr>
              <w:t>0</w:t>
            </w:r>
            <w:r>
              <w:rPr>
                <w:rFonts w:cstheme="minorHAnsi"/>
                <w:sz w:val="26"/>
                <w:szCs w:val="26"/>
              </w:rPr>
              <w:t>8</w:t>
            </w:r>
            <w:r w:rsidRPr="00106DA0">
              <w:rPr>
                <w:rFonts w:cstheme="minorHAnsi"/>
                <w:sz w:val="26"/>
                <w:szCs w:val="26"/>
              </w:rPr>
              <w:t>:</w:t>
            </w:r>
            <w:r>
              <w:rPr>
                <w:rFonts w:cstheme="minorHAnsi"/>
                <w:sz w:val="26"/>
                <w:szCs w:val="26"/>
              </w:rPr>
              <w:t>4</w:t>
            </w:r>
            <w:r w:rsidRPr="00106DA0">
              <w:rPr>
                <w:rFonts w:cstheme="minorHAnsi"/>
                <w:sz w:val="26"/>
                <w:szCs w:val="26"/>
              </w:rPr>
              <w:t>0 – 09:</w:t>
            </w:r>
            <w:r>
              <w:rPr>
                <w:rFonts w:cstheme="minorHAnsi"/>
                <w:sz w:val="26"/>
                <w:szCs w:val="26"/>
              </w:rPr>
              <w:t>0</w:t>
            </w:r>
            <w:r w:rsidRPr="00106DA0">
              <w:rPr>
                <w:rFonts w:cstheme="minorHAnsi"/>
                <w:sz w:val="26"/>
                <w:szCs w:val="26"/>
              </w:rPr>
              <w:t>0</w:t>
            </w:r>
          </w:p>
        </w:tc>
        <w:tc>
          <w:tcPr>
            <w:tcW w:w="7513" w:type="dxa"/>
          </w:tcPr>
          <w:p w14:paraId="294E3DB1" w14:textId="4AF7A75F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Allison Luiz da Silva Menezes</w:t>
            </w:r>
          </w:p>
        </w:tc>
      </w:tr>
      <w:tr w:rsidR="00B861E2" w:rsidRPr="00106DA0" w14:paraId="23A64E1E" w14:textId="29E90940" w:rsidTr="00B861E2">
        <w:trPr>
          <w:jc w:val="center"/>
        </w:trPr>
        <w:tc>
          <w:tcPr>
            <w:tcW w:w="2836" w:type="dxa"/>
          </w:tcPr>
          <w:p w14:paraId="02B2B74D" w14:textId="4B377954" w:rsidR="00B861E2" w:rsidRPr="00106DA0" w:rsidRDefault="00B861E2" w:rsidP="003452C8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1D2EB36E" w14:textId="719B9055" w:rsidR="00B861E2" w:rsidRPr="00106DA0" w:rsidRDefault="00B861E2" w:rsidP="003452C8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Ana Clara Gomes Braga</w:t>
            </w:r>
          </w:p>
        </w:tc>
      </w:tr>
      <w:tr w:rsidR="00B861E2" w:rsidRPr="00106DA0" w14:paraId="1C508E66" w14:textId="71978227" w:rsidTr="00B861E2">
        <w:trPr>
          <w:jc w:val="center"/>
        </w:trPr>
        <w:tc>
          <w:tcPr>
            <w:tcW w:w="2836" w:type="dxa"/>
          </w:tcPr>
          <w:p w14:paraId="2F2EFF0D" w14:textId="6E725142" w:rsidR="00B861E2" w:rsidRPr="00106DA0" w:rsidRDefault="00B861E2" w:rsidP="00444497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9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38FB509E" w14:textId="3F876BFF" w:rsidR="00B861E2" w:rsidRPr="00106DA0" w:rsidRDefault="00B861E2" w:rsidP="00444497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Brenda Irias de Avelar</w:t>
            </w:r>
          </w:p>
        </w:tc>
      </w:tr>
      <w:tr w:rsidR="00B861E2" w:rsidRPr="00106DA0" w14:paraId="51F78102" w14:textId="77777777" w:rsidTr="00B861E2">
        <w:trPr>
          <w:jc w:val="center"/>
        </w:trPr>
        <w:tc>
          <w:tcPr>
            <w:tcW w:w="2836" w:type="dxa"/>
          </w:tcPr>
          <w:p w14:paraId="4240A85E" w14:textId="77777777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4588034D" w14:textId="54FAD150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Clarice de Medeiros Chaves Ferreira</w:t>
            </w:r>
          </w:p>
        </w:tc>
      </w:tr>
      <w:tr w:rsidR="00B861E2" w:rsidRPr="00106DA0" w14:paraId="7B462746" w14:textId="77777777" w:rsidTr="00B861E2">
        <w:trPr>
          <w:jc w:val="center"/>
        </w:trPr>
        <w:tc>
          <w:tcPr>
            <w:tcW w:w="2836" w:type="dxa"/>
          </w:tcPr>
          <w:p w14:paraId="1F1D0A29" w14:textId="1895126D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lastRenderedPageBreak/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381B97F8" w14:textId="50AEE7C3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Fernanda Carvalho de Mesquita Vasconcellos</w:t>
            </w:r>
          </w:p>
        </w:tc>
      </w:tr>
      <w:tr w:rsidR="00B861E2" w:rsidRPr="00106DA0" w14:paraId="28865FD1" w14:textId="77777777" w:rsidTr="00B861E2">
        <w:trPr>
          <w:jc w:val="center"/>
        </w:trPr>
        <w:tc>
          <w:tcPr>
            <w:tcW w:w="2836" w:type="dxa"/>
          </w:tcPr>
          <w:p w14:paraId="55EC6D42" w14:textId="77777777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A2870F7" w14:textId="46AD4ADA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Hellen Beatriz Ferreira de Souza</w:t>
            </w:r>
          </w:p>
        </w:tc>
      </w:tr>
      <w:tr w:rsidR="00B861E2" w:rsidRPr="00106DA0" w14:paraId="422C4890" w14:textId="77777777" w:rsidTr="00B861E2">
        <w:trPr>
          <w:jc w:val="center"/>
        </w:trPr>
        <w:tc>
          <w:tcPr>
            <w:tcW w:w="2836" w:type="dxa"/>
          </w:tcPr>
          <w:p w14:paraId="46168C73" w14:textId="1F7F360C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 xml:space="preserve">0 – 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A16E21B" w14:textId="3F986F4F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proofErr w:type="spellStart"/>
            <w:r w:rsidRPr="00B861E2">
              <w:rPr>
                <w:rFonts w:cstheme="minorHAnsi"/>
                <w:sz w:val="26"/>
                <w:szCs w:val="26"/>
              </w:rPr>
              <w:t>Hiago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Luan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Rolla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Martins</w:t>
            </w:r>
          </w:p>
        </w:tc>
      </w:tr>
      <w:tr w:rsidR="00B861E2" w:rsidRPr="00106DA0" w14:paraId="15AFA0C8" w14:textId="77777777" w:rsidTr="00B861E2">
        <w:trPr>
          <w:jc w:val="center"/>
        </w:trPr>
        <w:tc>
          <w:tcPr>
            <w:tcW w:w="2836" w:type="dxa"/>
          </w:tcPr>
          <w:p w14:paraId="37E889B7" w14:textId="2BF0C1A9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3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6EF7FD4E" w14:textId="0C81A42C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Julia de Mello Pimenta</w:t>
            </w:r>
          </w:p>
        </w:tc>
      </w:tr>
      <w:tr w:rsidR="00B861E2" w:rsidRPr="00106DA0" w14:paraId="63513DBD" w14:textId="77777777" w:rsidTr="00B861E2">
        <w:trPr>
          <w:jc w:val="center"/>
        </w:trPr>
        <w:tc>
          <w:tcPr>
            <w:tcW w:w="2836" w:type="dxa"/>
          </w:tcPr>
          <w:p w14:paraId="0DB7CE29" w14:textId="654075F2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5F6CA288" w14:textId="73C88E45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Lorena De Paula Silva</w:t>
            </w:r>
          </w:p>
        </w:tc>
      </w:tr>
      <w:tr w:rsidR="00B861E2" w:rsidRPr="00106DA0" w14:paraId="1FA9A71F" w14:textId="77777777" w:rsidTr="00B861E2">
        <w:trPr>
          <w:jc w:val="center"/>
        </w:trPr>
        <w:tc>
          <w:tcPr>
            <w:tcW w:w="2836" w:type="dxa"/>
          </w:tcPr>
          <w:p w14:paraId="3EBA5B6B" w14:textId="681BB992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2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0E51F6F5" w14:textId="54AABD35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>Marina Goulart de Oliveira Leite</w:t>
            </w:r>
          </w:p>
        </w:tc>
      </w:tr>
      <w:tr w:rsidR="00B861E2" w:rsidRPr="00106DA0" w14:paraId="6CBE5E08" w14:textId="77777777" w:rsidTr="00B861E2">
        <w:trPr>
          <w:jc w:val="center"/>
        </w:trPr>
        <w:tc>
          <w:tcPr>
            <w:tcW w:w="2836" w:type="dxa"/>
          </w:tcPr>
          <w:p w14:paraId="4A7D126C" w14:textId="53F7C34A" w:rsidR="00B861E2" w:rsidRPr="00106DA0" w:rsidRDefault="00B861E2" w:rsidP="00065C69">
            <w:pPr>
              <w:spacing w:line="480" w:lineRule="auto"/>
              <w:jc w:val="center"/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1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4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 – 1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5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:</w:t>
            </w:r>
            <w:r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  <w:r w:rsidRPr="00106DA0">
              <w:rPr>
                <w:rFonts w:eastAsia="Times New Roman" w:cstheme="minorHAnsi"/>
                <w:color w:val="000000"/>
                <w:sz w:val="26"/>
                <w:szCs w:val="26"/>
                <w:lang w:eastAsia="pt-BR"/>
              </w:rPr>
              <w:t>0</w:t>
            </w:r>
          </w:p>
        </w:tc>
        <w:tc>
          <w:tcPr>
            <w:tcW w:w="7513" w:type="dxa"/>
          </w:tcPr>
          <w:p w14:paraId="3B38A1FC" w14:textId="4BE9688C" w:rsidR="00B861E2" w:rsidRPr="00106DA0" w:rsidRDefault="00B861E2" w:rsidP="00065C69">
            <w:pPr>
              <w:spacing w:line="480" w:lineRule="auto"/>
              <w:jc w:val="center"/>
              <w:rPr>
                <w:rFonts w:cstheme="minorHAnsi"/>
                <w:sz w:val="26"/>
                <w:szCs w:val="26"/>
              </w:rPr>
            </w:pPr>
            <w:r w:rsidRPr="00B861E2">
              <w:rPr>
                <w:rFonts w:cstheme="minorHAnsi"/>
                <w:sz w:val="26"/>
                <w:szCs w:val="26"/>
              </w:rPr>
              <w:t xml:space="preserve">Viviane Cristina </w:t>
            </w:r>
            <w:proofErr w:type="spellStart"/>
            <w:r w:rsidRPr="00B861E2">
              <w:rPr>
                <w:rFonts w:cstheme="minorHAnsi"/>
                <w:sz w:val="26"/>
                <w:szCs w:val="26"/>
              </w:rPr>
              <w:t>Janoni</w:t>
            </w:r>
            <w:proofErr w:type="spellEnd"/>
            <w:r w:rsidRPr="00B861E2">
              <w:rPr>
                <w:rFonts w:cstheme="minorHAnsi"/>
                <w:sz w:val="26"/>
                <w:szCs w:val="26"/>
              </w:rPr>
              <w:t xml:space="preserve"> França</w:t>
            </w:r>
          </w:p>
        </w:tc>
      </w:tr>
    </w:tbl>
    <w:p w14:paraId="3EFEED0D" w14:textId="4C2CE702" w:rsidR="00444497" w:rsidRDefault="00444497" w:rsidP="00B861E2">
      <w:r>
        <w:t xml:space="preserve"> </w:t>
      </w:r>
    </w:p>
    <w:sectPr w:rsidR="00444497" w:rsidSect="00106DA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Y2tjAxMTIzszBW0lEKTi0uzszPAykwrAUApBCN4ywAAAA="/>
  </w:docVars>
  <w:rsids>
    <w:rsidRoot w:val="00F92CF1"/>
    <w:rsid w:val="00106DA0"/>
    <w:rsid w:val="001D4375"/>
    <w:rsid w:val="001E0E3D"/>
    <w:rsid w:val="002B3282"/>
    <w:rsid w:val="002D4C49"/>
    <w:rsid w:val="003452C8"/>
    <w:rsid w:val="003C0CFE"/>
    <w:rsid w:val="00444497"/>
    <w:rsid w:val="00482256"/>
    <w:rsid w:val="0054375D"/>
    <w:rsid w:val="00637F37"/>
    <w:rsid w:val="00652E93"/>
    <w:rsid w:val="00691384"/>
    <w:rsid w:val="006B2411"/>
    <w:rsid w:val="007D107B"/>
    <w:rsid w:val="00855FFE"/>
    <w:rsid w:val="00873919"/>
    <w:rsid w:val="009E58E3"/>
    <w:rsid w:val="00A10FE7"/>
    <w:rsid w:val="00A357DD"/>
    <w:rsid w:val="00AC2E45"/>
    <w:rsid w:val="00AE1B1D"/>
    <w:rsid w:val="00B76717"/>
    <w:rsid w:val="00B861E2"/>
    <w:rsid w:val="00CC6835"/>
    <w:rsid w:val="00D01329"/>
    <w:rsid w:val="00E13656"/>
    <w:rsid w:val="00E438C6"/>
    <w:rsid w:val="00E757CD"/>
    <w:rsid w:val="00F92CF1"/>
    <w:rsid w:val="00F9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B6AF4A"/>
  <w15:chartTrackingRefBased/>
  <w15:docId w15:val="{405B35F4-15BC-4B0B-A97E-6F392918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C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92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92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87391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73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117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Mansur Alves</dc:creator>
  <cp:keywords/>
  <dc:description/>
  <cp:lastModifiedBy>Marcela Mansur Alves</cp:lastModifiedBy>
  <cp:revision>17</cp:revision>
  <dcterms:created xsi:type="dcterms:W3CDTF">2022-01-17T11:24:00Z</dcterms:created>
  <dcterms:modified xsi:type="dcterms:W3CDTF">2022-10-19T14:29:00Z</dcterms:modified>
</cp:coreProperties>
</file>